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color w:val="5B9BD5" w:themeColor="accent1"/>
        </w:rPr>
        <w:id w:val="8878879"/>
        <w:docPartObj>
          <w:docPartGallery w:val="Cover Pages"/>
          <w:docPartUnique/>
        </w:docPartObj>
      </w:sdtPr>
      <w:sdtEndPr>
        <w:rPr>
          <w:rFonts w:ascii="Arial" w:hAnsi="Arial"/>
          <w:color w:val="auto"/>
          <w:sz w:val="24"/>
          <w:lang w:val="en-ZA"/>
        </w:rPr>
      </w:sdtEndPr>
      <w:sdtContent>
        <w:p w:rsidR="001739F3" w:rsidRDefault="001739F3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  <w:lang w:val="en-ZA" w:eastAsia="en-ZA"/>
            </w:rPr>
            <w:drawing>
              <wp:inline distT="0" distB="0" distL="0" distR="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5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5B9BD5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AF22251608F446018C90DF2630DCD5A3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:rsidR="001739F3" w:rsidRDefault="001739F3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5B9BD5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5B9BD5" w:themeColor="accent1"/>
                  <w:sz w:val="72"/>
                  <w:szCs w:val="72"/>
                </w:rPr>
                <w:t>Warmup 20/02/2017</w:t>
              </w:r>
            </w:p>
          </w:sdtContent>
        </w:sdt>
        <w:sdt>
          <w:sdtPr>
            <w:rPr>
              <w:color w:val="5B9BD5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5E02A685C77A4B89BA8FAB12743247CB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:rsidR="001739F3" w:rsidRDefault="001739F3">
              <w:pPr>
                <w:pStyle w:val="NoSpacing"/>
                <w:jc w:val="center"/>
                <w:rPr>
                  <w:color w:val="5B9BD5" w:themeColor="accent1"/>
                  <w:sz w:val="28"/>
                  <w:szCs w:val="28"/>
                </w:rPr>
              </w:pPr>
              <w:proofErr w:type="spellStart"/>
              <w:r>
                <w:rPr>
                  <w:color w:val="5B9BD5" w:themeColor="accent1"/>
                  <w:sz w:val="28"/>
                  <w:szCs w:val="28"/>
                </w:rPr>
                <w:t>Keanan</w:t>
              </w:r>
              <w:proofErr w:type="spellEnd"/>
              <w:r>
                <w:rPr>
                  <w:color w:val="5B9BD5" w:themeColor="accent1"/>
                  <w:sz w:val="28"/>
                  <w:szCs w:val="28"/>
                </w:rPr>
                <w:t xml:space="preserve"> Flowerday</w:t>
              </w:r>
            </w:p>
          </w:sdtContent>
        </w:sdt>
        <w:p w:rsidR="001739F3" w:rsidRDefault="001739F3">
          <w:pPr>
            <w:pStyle w:val="NoSpacing"/>
            <w:spacing w:before="48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  <w:lang w:val="en-ZA" w:eastAsia="en-ZA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5B9BD5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7-02-20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:rsidR="001739F3" w:rsidRDefault="001739F3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  <w:t>February 20, 2017</w:t>
                                    </w:r>
                                  </w:p>
                                </w:sdtContent>
                              </w:sdt>
                              <w:p w:rsidR="001739F3" w:rsidRDefault="001739F3">
                                <w:pPr>
                                  <w:pStyle w:val="NoSpacing"/>
                                  <w:jc w:val="center"/>
                                  <w:rPr>
                                    <w:color w:val="5B9BD5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1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5B9BD5" w:themeColor="accent1"/>
                                      </w:rPr>
                                      <w:t>CTU</w:t>
                                    </w:r>
                                  </w:sdtContent>
                                </w:sdt>
                              </w:p>
                              <w:p w:rsidR="001739F3" w:rsidRDefault="001739F3">
                                <w:pPr>
                                  <w:pStyle w:val="NoSpacing"/>
                                  <w:jc w:val="center"/>
                                  <w:rPr>
                                    <w:color w:val="5B9BD5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5B9BD5" w:themeColor="accent1"/>
                                      </w:rPr>
                                      <w:t>PE17KF94071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5B9BD5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7-02-20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:rsidR="001739F3" w:rsidRDefault="001739F3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  <w:t>February 20, 2017</w:t>
                              </w:r>
                            </w:p>
                          </w:sdtContent>
                        </w:sdt>
                        <w:p w:rsidR="001739F3" w:rsidRDefault="001739F3">
                          <w:pPr>
                            <w:pStyle w:val="NoSpacing"/>
                            <w:jc w:val="center"/>
                            <w:rPr>
                              <w:color w:val="5B9BD5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1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5B9BD5" w:themeColor="accent1"/>
                                </w:rPr>
                                <w:t>CTU</w:t>
                              </w:r>
                            </w:sdtContent>
                          </w:sdt>
                        </w:p>
                        <w:p w:rsidR="001739F3" w:rsidRDefault="001739F3">
                          <w:pPr>
                            <w:pStyle w:val="NoSpacing"/>
                            <w:jc w:val="center"/>
                            <w:rPr>
                              <w:color w:val="5B9BD5" w:themeColor="accent1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5B9BD5" w:themeColor="accent1"/>
                                </w:rPr>
                                <w:t>PE17KF940712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5B9BD5" w:themeColor="accent1"/>
              <w:lang w:val="en-ZA" w:eastAsia="en-ZA"/>
            </w:rPr>
            <w:drawing>
              <wp:inline distT="0" distB="0" distL="0" distR="0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6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1739F3" w:rsidRDefault="001739F3">
          <w:r>
            <w:br w:type="page"/>
          </w:r>
        </w:p>
      </w:sdtContent>
    </w:sdt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lastRenderedPageBreak/>
        <w:t>using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ystem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ystem.Collections.Generi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ystem.Linq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ystem.Tex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ystem.Threading.Task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namespace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Warmup20022017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{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class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2B91AF"/>
          <w:sz w:val="19"/>
          <w:szCs w:val="19"/>
        </w:rPr>
        <w:t>Program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{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static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oi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Main(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tring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]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arg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)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{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//One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//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</w:rPr>
        <w:t>One(</w:t>
      </w:r>
      <w:proofErr w:type="gramEnd"/>
      <w:r>
        <w:rPr>
          <w:rFonts w:ascii="Consolas" w:eastAsiaTheme="minorHAnsi" w:hAnsi="Consolas" w:cs="Consolas"/>
          <w:color w:val="008000"/>
          <w:sz w:val="19"/>
          <w:szCs w:val="19"/>
        </w:rPr>
        <w:t>)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//Two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//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</w:rPr>
        <w:t>Two(</w:t>
      </w:r>
      <w:proofErr w:type="gramEnd"/>
      <w:r>
        <w:rPr>
          <w:rFonts w:ascii="Consolas" w:eastAsiaTheme="minorHAnsi" w:hAnsi="Consolas" w:cs="Consolas"/>
          <w:color w:val="008000"/>
          <w:sz w:val="19"/>
          <w:szCs w:val="19"/>
        </w:rPr>
        <w:t>)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//Three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//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</w:rPr>
        <w:t>Three(</w:t>
      </w:r>
      <w:proofErr w:type="gramEnd"/>
      <w:r>
        <w:rPr>
          <w:rFonts w:ascii="Consolas" w:eastAsiaTheme="minorHAnsi" w:hAnsi="Consolas" w:cs="Consolas"/>
          <w:color w:val="008000"/>
          <w:sz w:val="19"/>
          <w:szCs w:val="19"/>
        </w:rPr>
        <w:t>)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//Four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//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</w:rPr>
        <w:t>Four(</w:t>
      </w:r>
      <w:proofErr w:type="gramEnd"/>
      <w:r>
        <w:rPr>
          <w:rFonts w:ascii="Consolas" w:eastAsiaTheme="minorHAnsi" w:hAnsi="Consolas" w:cs="Consolas"/>
          <w:color w:val="008000"/>
          <w:sz w:val="19"/>
          <w:szCs w:val="19"/>
        </w:rPr>
        <w:t>)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eastAsiaTheme="minorHAnsi" w:hAnsi="Consolas" w:cs="Consolas"/>
          <w:color w:val="2B91AF"/>
          <w:sz w:val="19"/>
          <w:szCs w:val="19"/>
        </w:rPr>
        <w:t>Conso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>.Rea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}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static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oi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One()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// One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{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]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=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ew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[10]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for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x = 0; x &lt;= 9;x ++)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{              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eastAsiaTheme="minorHAnsi" w:hAnsi="Consolas" w:cs="Consolas"/>
          <w:color w:val="2B91AF"/>
          <w:sz w:val="19"/>
          <w:szCs w:val="19"/>
        </w:rPr>
        <w:t>Conso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>.Writ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</w:rPr>
        <w:t>"Enter Integer {0}: 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, x+1)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x] = </w:t>
      </w:r>
      <w:proofErr w:type="spellStart"/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>.Pars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eastAsiaTheme="minorHAnsi" w:hAnsi="Consolas" w:cs="Consolas"/>
          <w:color w:val="2B91AF"/>
          <w:sz w:val="19"/>
          <w:szCs w:val="19"/>
        </w:rPr>
        <w:t>Conso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>.ReadLi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())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}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for</w:t>
      </w:r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y = Arr.Length-1; y&gt;= 0; y--)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{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eastAsiaTheme="minorHAnsi" w:hAnsi="Consolas" w:cs="Consolas"/>
          <w:color w:val="2B91AF"/>
          <w:sz w:val="19"/>
          <w:szCs w:val="19"/>
        </w:rPr>
        <w:t>Conso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</w:rPr>
        <w:t>"Number {0} is {1}"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, y+1,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[y])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}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}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static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oi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wo()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//Two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{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]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=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ew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[10]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for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x = 0; x &lt;= 9; x++)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{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eastAsiaTheme="minorHAnsi" w:hAnsi="Consolas" w:cs="Consolas"/>
          <w:color w:val="2B91AF"/>
          <w:sz w:val="19"/>
          <w:szCs w:val="19"/>
        </w:rPr>
        <w:t>Conso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>.Writ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</w:rPr>
        <w:t>"Enter Integer {0}: 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, x + 1)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x] = </w:t>
      </w:r>
      <w:proofErr w:type="spellStart"/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>.Pars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eastAsiaTheme="minorHAnsi" w:hAnsi="Consolas" w:cs="Consolas"/>
          <w:color w:val="2B91AF"/>
          <w:sz w:val="19"/>
          <w:szCs w:val="19"/>
        </w:rPr>
        <w:t>Conso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>.ReadLi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())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}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for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y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Arr.Length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- 1; y &gt;= 0; y--)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{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if</w:t>
      </w:r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[y] % 2 != 0)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eastAsiaTheme="minorHAnsi" w:hAnsi="Consolas" w:cs="Consolas"/>
          <w:color w:val="2B91AF"/>
          <w:sz w:val="19"/>
          <w:szCs w:val="19"/>
        </w:rPr>
        <w:t>Conso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</w:rPr>
        <w:t>"Number {0} is {1}"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, y,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[y])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}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}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static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oi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hree()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{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lastRenderedPageBreak/>
        <w:t xml:space="preserve">    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bool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as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=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ue</w:t>
      </w:r>
      <w:r>
        <w:rPr>
          <w:rFonts w:ascii="Consolas" w:eastAsiaTheme="minorHAnsi" w:hAnsi="Consolas" w:cs="Consolas"/>
          <w:color w:val="000000"/>
          <w:sz w:val="19"/>
          <w:szCs w:val="19"/>
        </w:rPr>
        <w:t>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]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=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ew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[10]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for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x = 0; x &lt;= 9; x++)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{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eastAsiaTheme="minorHAnsi" w:hAnsi="Consolas" w:cs="Consolas"/>
          <w:color w:val="2B91AF"/>
          <w:sz w:val="19"/>
          <w:szCs w:val="19"/>
        </w:rPr>
        <w:t>Conso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>.Writ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</w:rPr>
        <w:t>"Enter Integer {0}: 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, x + 1)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x] = </w:t>
      </w:r>
      <w:proofErr w:type="spellStart"/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>.Pars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eastAsiaTheme="minorHAnsi" w:hAnsi="Consolas" w:cs="Consolas"/>
          <w:color w:val="2B91AF"/>
          <w:sz w:val="19"/>
          <w:szCs w:val="19"/>
        </w:rPr>
        <w:t>Conso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>.ReadLi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())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}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for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x = 0; x &lt;=8; x++)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{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if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x] &lt;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[x + 1])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{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continue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}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else</w:t>
      </w:r>
      <w:proofErr w:type="gramEnd"/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{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asc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=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al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>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break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}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}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if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as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==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u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) { </w:t>
      </w:r>
      <w:proofErr w:type="spellStart"/>
      <w:r>
        <w:rPr>
          <w:rFonts w:ascii="Consolas" w:eastAsiaTheme="minorHAnsi" w:hAnsi="Consolas" w:cs="Consolas"/>
          <w:color w:val="2B91AF"/>
          <w:sz w:val="19"/>
          <w:szCs w:val="19"/>
        </w:rPr>
        <w:t>Conso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Ascending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 }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else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{ </w:t>
      </w:r>
      <w:proofErr w:type="spellStart"/>
      <w:r>
        <w:rPr>
          <w:rFonts w:ascii="Consolas" w:eastAsiaTheme="minorHAnsi" w:hAnsi="Consolas" w:cs="Consolas"/>
          <w:color w:val="2B91AF"/>
          <w:sz w:val="19"/>
          <w:szCs w:val="19"/>
        </w:rPr>
        <w:t>Conso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Not Ascending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 }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}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static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oi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Four()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{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for</w:t>
      </w:r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x = 1; x&lt;=100; x++)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{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if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((x % 5 == 0) &amp;&amp; (x % 3 == 0))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{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    </w:t>
      </w:r>
      <w:proofErr w:type="spellStart"/>
      <w:proofErr w:type="gramStart"/>
      <w:r>
        <w:rPr>
          <w:rFonts w:ascii="Consolas" w:eastAsiaTheme="minorHAnsi" w:hAnsi="Consolas" w:cs="Consolas"/>
          <w:color w:val="2B91AF"/>
          <w:sz w:val="19"/>
          <w:szCs w:val="19"/>
        </w:rPr>
        <w:t>Conso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>.Writ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</w:rPr>
        <w:t>"Coca Cola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}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else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f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(x % 3 == 0)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{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    </w:t>
      </w:r>
      <w:proofErr w:type="spellStart"/>
      <w:proofErr w:type="gramStart"/>
      <w:r>
        <w:rPr>
          <w:rFonts w:ascii="Consolas" w:eastAsiaTheme="minorHAnsi" w:hAnsi="Consolas" w:cs="Consolas"/>
          <w:color w:val="2B91AF"/>
          <w:sz w:val="19"/>
          <w:szCs w:val="19"/>
        </w:rPr>
        <w:t>Conso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>.Writ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</w:rPr>
        <w:t>"Coca 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}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el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f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(x % 5 == 0)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{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    </w:t>
      </w:r>
      <w:proofErr w:type="spellStart"/>
      <w:proofErr w:type="gramStart"/>
      <w:r>
        <w:rPr>
          <w:rFonts w:ascii="Consolas" w:eastAsiaTheme="minorHAnsi" w:hAnsi="Consolas" w:cs="Consolas"/>
          <w:color w:val="2B91AF"/>
          <w:sz w:val="19"/>
          <w:szCs w:val="19"/>
        </w:rPr>
        <w:t>Conso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>.Writ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</w:rPr>
        <w:t>"Cola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}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else</w:t>
      </w:r>
      <w:proofErr w:type="gramEnd"/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{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2B91AF"/>
          <w:sz w:val="19"/>
          <w:szCs w:val="19"/>
        </w:rPr>
        <w:t>Conso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>.Writ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(x)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}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eastAsiaTheme="minorHAnsi" w:hAnsi="Consolas" w:cs="Consolas"/>
          <w:color w:val="2B91AF"/>
          <w:sz w:val="19"/>
          <w:szCs w:val="19"/>
        </w:rPr>
        <w:t>Conso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}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}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}</w:t>
      </w:r>
    </w:p>
    <w:p w:rsidR="001739F3" w:rsidRDefault="001739F3" w:rsidP="001739F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}</w:t>
      </w:r>
    </w:p>
    <w:p w:rsidR="00FB6973" w:rsidRDefault="001739F3"/>
    <w:sectPr w:rsidR="00FB6973" w:rsidSect="001739F3">
      <w:pgSz w:w="12240" w:h="15840"/>
      <w:pgMar w:top="1440" w:right="1440" w:bottom="1440" w:left="1440" w:header="720" w:footer="720" w:gutter="0"/>
      <w:pgNumType w:start="0"/>
      <w:cols w:space="720"/>
      <w:noEndnote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wMzcwNjU2N7KwNDBQ0lEKTi0uzszPAykwrAUALoZy1ywAAAA="/>
  </w:docVars>
  <w:rsids>
    <w:rsidRoot w:val="001739F3"/>
    <w:rsid w:val="00060F92"/>
    <w:rsid w:val="001739F3"/>
    <w:rsid w:val="00291348"/>
    <w:rsid w:val="002B75D6"/>
    <w:rsid w:val="00313F1C"/>
    <w:rsid w:val="00903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BED2E4AA-CC16-4068-B401-DDD2F3F10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3F1C"/>
    <w:rPr>
      <w:rFonts w:ascii="Arial" w:eastAsiaTheme="minorEastAsia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739F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739F3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F22251608F446018C90DF2630DCD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04BCC2-C331-4809-A997-0CBEC81E5B6A}"/>
      </w:docPartPr>
      <w:docPartBody>
        <w:p w:rsidR="00000000" w:rsidRDefault="00B04710" w:rsidP="00B04710">
          <w:pPr>
            <w:pStyle w:val="AF22251608F446018C90DF2630DCD5A3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5E02A685C77A4B89BA8FAB12743247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AABFE-A9A6-4BD5-AD7F-E814F7F1BB65}"/>
      </w:docPartPr>
      <w:docPartBody>
        <w:p w:rsidR="00000000" w:rsidRDefault="00B04710" w:rsidP="00B04710">
          <w:pPr>
            <w:pStyle w:val="5E02A685C77A4B89BA8FAB12743247CB"/>
          </w:pPr>
          <w:r>
            <w:rPr>
              <w:color w:val="5B9BD5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04710"/>
    <w:rsid w:val="005A4044"/>
    <w:rsid w:val="00B04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22251608F446018C90DF2630DCD5A3">
    <w:name w:val="AF22251608F446018C90DF2630DCD5A3"/>
    <w:rsid w:val="00B04710"/>
  </w:style>
  <w:style w:type="paragraph" w:customStyle="1" w:styleId="5E02A685C77A4B89BA8FAB12743247CB">
    <w:name w:val="5E02A685C77A4B89BA8FAB12743247CB"/>
    <w:rsid w:val="00B0471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7-02-20T00:00:00</PublishDate>
  <Abstract/>
  <CompanyAddress>PE17KF940712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10</Words>
  <Characters>2338</Characters>
  <Application>Microsoft Office Word</Application>
  <DocSecurity>0</DocSecurity>
  <Lines>19</Lines>
  <Paragraphs>5</Paragraphs>
  <ScaleCrop>false</ScaleCrop>
  <Company>CTU</Company>
  <LinksUpToDate>false</LinksUpToDate>
  <CharactersWithSpaces>27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mup 20/02/2017</dc:title>
  <dc:subject>Keanan Flowerday</dc:subject>
  <dc:creator>Tyde Flowerday</dc:creator>
  <cp:keywords/>
  <dc:description/>
  <cp:lastModifiedBy>Tyde Flowerday</cp:lastModifiedBy>
  <cp:revision>1</cp:revision>
  <dcterms:created xsi:type="dcterms:W3CDTF">2017-02-20T12:23:00Z</dcterms:created>
  <dcterms:modified xsi:type="dcterms:W3CDTF">2017-02-20T12:25:00Z</dcterms:modified>
</cp:coreProperties>
</file>